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EC2E5" w14:textId="3057D7FA" w:rsidR="00AB2B5E" w:rsidRDefault="00FE0652" w:rsidP="00AB2B5E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*</w:t>
      </w:r>
      <w:r w:rsidR="00474480" w:rsidRPr="00474480">
        <w:t xml:space="preserve"> </w:t>
      </w:r>
      <w:r w:rsidR="00474480" w:rsidRPr="00474480">
        <w:rPr>
          <w:b/>
          <w:sz w:val="20"/>
          <w:szCs w:val="20"/>
          <w:u w:val="single"/>
        </w:rPr>
        <w:t xml:space="preserve">This form should be used by </w:t>
      </w:r>
      <w:r w:rsidR="00AD6277">
        <w:rPr>
          <w:b/>
        </w:rPr>
        <w:t>Institute</w:t>
      </w:r>
      <w:r w:rsidR="00AD6277" w:rsidRPr="00474480">
        <w:rPr>
          <w:b/>
          <w:sz w:val="20"/>
          <w:szCs w:val="20"/>
          <w:u w:val="single"/>
        </w:rPr>
        <w:t xml:space="preserve"> </w:t>
      </w:r>
      <w:r w:rsidR="00474480" w:rsidRPr="00474480">
        <w:rPr>
          <w:b/>
          <w:sz w:val="20"/>
          <w:szCs w:val="20"/>
          <w:u w:val="single"/>
        </w:rPr>
        <w:t xml:space="preserve">Students only if there is a change </w:t>
      </w:r>
      <w:r w:rsidR="000F3695" w:rsidRPr="000F3695">
        <w:rPr>
          <w:b/>
          <w:sz w:val="20"/>
          <w:szCs w:val="20"/>
          <w:u w:val="single"/>
        </w:rPr>
        <w:t>in the Receiving University.</w:t>
      </w:r>
    </w:p>
    <w:p w14:paraId="05C635A1" w14:textId="1A9751B4" w:rsidR="00474480" w:rsidRPr="00474480" w:rsidRDefault="00474480" w:rsidP="00AD6277">
      <w:pPr>
        <w:jc w:val="center"/>
        <w:rPr>
          <w:b/>
          <w:bCs/>
          <w:sz w:val="24"/>
          <w:szCs w:val="24"/>
        </w:rPr>
      </w:pPr>
      <w:r w:rsidRPr="00474480">
        <w:rPr>
          <w:b/>
          <w:bCs/>
          <w:sz w:val="24"/>
          <w:szCs w:val="24"/>
        </w:rPr>
        <w:t xml:space="preserve">……………….……….  </w:t>
      </w:r>
      <w:r w:rsidR="00AD6277">
        <w:rPr>
          <w:b/>
          <w:bCs/>
          <w:sz w:val="24"/>
          <w:szCs w:val="24"/>
        </w:rPr>
        <w:t>INSTITUTE</w:t>
      </w:r>
      <w:r w:rsidR="00AD6277" w:rsidRPr="00474480">
        <w:rPr>
          <w:b/>
          <w:bCs/>
          <w:sz w:val="24"/>
          <w:szCs w:val="24"/>
        </w:rPr>
        <w:t xml:space="preserve"> </w:t>
      </w:r>
      <w:r w:rsidRPr="00474480">
        <w:rPr>
          <w:b/>
          <w:bCs/>
          <w:sz w:val="24"/>
          <w:szCs w:val="24"/>
        </w:rPr>
        <w:t>…………….……… DEPARTMENT</w:t>
      </w:r>
    </w:p>
    <w:tbl>
      <w:tblPr>
        <w:tblStyle w:val="TabloKlavuzu"/>
        <w:tblW w:w="5477" w:type="pct"/>
        <w:tblInd w:w="-431" w:type="dxa"/>
        <w:tblLook w:val="04A0" w:firstRow="1" w:lastRow="0" w:firstColumn="1" w:lastColumn="0" w:noHBand="0" w:noVBand="1"/>
      </w:tblPr>
      <w:tblGrid>
        <w:gridCol w:w="9924"/>
      </w:tblGrid>
      <w:tr w:rsidR="00614F04" w:rsidRPr="008B178D" w14:paraId="14454423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31FC13F" w14:textId="7BE248C4" w:rsidR="00614F04" w:rsidRPr="00F9678A" w:rsidRDefault="00474480" w:rsidP="002528BF">
            <w:r>
              <w:t>Student’s Name</w:t>
            </w:r>
            <w:r w:rsidR="00614F04" w:rsidRPr="00F9678A">
              <w:t>:</w:t>
            </w:r>
            <w:r w:rsidR="00614F04">
              <w:t xml:space="preserve">                                                </w:t>
            </w:r>
            <w:r>
              <w:t xml:space="preserve">                      </w:t>
            </w:r>
            <w:r w:rsidR="00614F04">
              <w:t xml:space="preserve"> </w:t>
            </w:r>
            <w:r>
              <w:t>Sending Institution</w:t>
            </w:r>
            <w:r w:rsidR="00614F04" w:rsidRPr="00F9678A">
              <w:t xml:space="preserve">  : </w:t>
            </w:r>
            <w:r w:rsidRPr="00474480">
              <w:rPr>
                <w:b/>
              </w:rPr>
              <w:t xml:space="preserve">KARABÜK UNIVERSITY                  </w:t>
            </w:r>
          </w:p>
        </w:tc>
      </w:tr>
      <w:tr w:rsidR="00614F04" w:rsidRPr="008B178D" w14:paraId="169C251B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B4F271C" w14:textId="1E8577C8" w:rsidR="00614F04" w:rsidRPr="00F9678A" w:rsidRDefault="00474480" w:rsidP="002528BF">
            <w:r w:rsidRPr="00474480">
              <w:t xml:space="preserve">Country: TÜRKİYE                     </w:t>
            </w:r>
            <w:r>
              <w:t xml:space="preserve">                                                </w:t>
            </w:r>
            <w:r w:rsidRPr="00474480">
              <w:t xml:space="preserve">Erasmus Code: </w:t>
            </w:r>
            <w:r w:rsidRPr="00474480">
              <w:rPr>
                <w:b/>
                <w:bCs/>
              </w:rPr>
              <w:t>TR KARABUK01</w:t>
            </w:r>
          </w:p>
        </w:tc>
      </w:tr>
      <w:tr w:rsidR="00614F04" w:rsidRPr="008B178D" w14:paraId="6706D5D9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4053B9AC" w14:textId="4D722A50" w:rsidR="00614F04" w:rsidRPr="00F9678A" w:rsidRDefault="00474480" w:rsidP="002528BF">
            <w:r w:rsidRPr="00474480">
              <w:t>Receiving Institution: .....</w:t>
            </w:r>
            <w:r>
              <w:t>............................</w:t>
            </w:r>
          </w:p>
        </w:tc>
      </w:tr>
      <w:tr w:rsidR="00614F04" w:rsidRPr="008B178D" w14:paraId="206EE431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6F9ACB1C" w14:textId="66E96D30" w:rsidR="00614F04" w:rsidRPr="00F9678A" w:rsidRDefault="00474480" w:rsidP="002528BF">
            <w:r w:rsidRPr="00474480">
              <w:t xml:space="preserve">Country: </w:t>
            </w:r>
            <w:r>
              <w:t xml:space="preserve">               </w:t>
            </w:r>
            <w:r w:rsidRPr="00474480">
              <w:t xml:space="preserve">                     </w:t>
            </w:r>
            <w:r>
              <w:t xml:space="preserve">                                                </w:t>
            </w:r>
            <w:r w:rsidRPr="00474480">
              <w:t>Erasmus Code:</w:t>
            </w:r>
          </w:p>
        </w:tc>
      </w:tr>
      <w:tr w:rsidR="00FE0652" w:rsidRPr="008B178D" w14:paraId="033BB255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6DBC8BB" w14:textId="77777777" w:rsidR="00FE0652" w:rsidRDefault="00FE0652" w:rsidP="002528BF"/>
          <w:p w14:paraId="497406F5" w14:textId="01370A93" w:rsidR="00FE0652" w:rsidRPr="00F9678A" w:rsidRDefault="00474480" w:rsidP="00FE0652">
            <w:pPr>
              <w:tabs>
                <w:tab w:val="left" w:pos="0"/>
              </w:tabs>
              <w:spacing w:line="360" w:lineRule="auto"/>
              <w:jc w:val="center"/>
            </w:pPr>
            <w:r w:rsidRPr="00474480">
              <w:rPr>
                <w:b/>
                <w:bCs/>
                <w:sz w:val="20"/>
                <w:szCs w:val="20"/>
              </w:rPr>
              <w:t>THE SCHEDULE OF COURSE CHANGES SPECIFIED IN THE LEARNING AGREEMENT IN RELATION TO THE COURSES IN OUR DEPARTMENT</w:t>
            </w:r>
          </w:p>
        </w:tc>
      </w:tr>
    </w:tbl>
    <w:tbl>
      <w:tblPr>
        <w:tblW w:w="5476" w:type="pct"/>
        <w:jc w:val="center"/>
        <w:tblLook w:val="0000" w:firstRow="0" w:lastRow="0" w:firstColumn="0" w:lastColumn="0" w:noHBand="0" w:noVBand="0"/>
      </w:tblPr>
      <w:tblGrid>
        <w:gridCol w:w="674"/>
        <w:gridCol w:w="2112"/>
        <w:gridCol w:w="798"/>
        <w:gridCol w:w="670"/>
        <w:gridCol w:w="813"/>
        <w:gridCol w:w="674"/>
        <w:gridCol w:w="2473"/>
        <w:gridCol w:w="851"/>
        <w:gridCol w:w="851"/>
      </w:tblGrid>
      <w:tr w:rsidR="000F3695" w:rsidRPr="0040314F" w14:paraId="3C2EE252" w14:textId="77777777" w:rsidTr="001A5319">
        <w:trPr>
          <w:trHeight w:val="294"/>
          <w:tblHeader/>
          <w:jc w:val="center"/>
        </w:trPr>
        <w:tc>
          <w:tcPr>
            <w:tcW w:w="2555" w:type="pct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1FD1523" w14:textId="378D8F84" w:rsidR="000F3695" w:rsidRPr="000F3695" w:rsidRDefault="000F3695" w:rsidP="000F3695">
            <w:pPr>
              <w:spacing w:before="120"/>
              <w:jc w:val="center"/>
              <w:rPr>
                <w:b/>
                <w:bCs/>
              </w:rPr>
            </w:pPr>
            <w:r w:rsidRPr="000F3695">
              <w:rPr>
                <w:b/>
                <w:bCs/>
              </w:rPr>
              <w:t>RECEIVING UNIVERSITY</w:t>
            </w:r>
          </w:p>
        </w:tc>
        <w:tc>
          <w:tcPr>
            <w:tcW w:w="2445" w:type="pct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52088DA" w14:textId="1BF52BD7" w:rsidR="000F3695" w:rsidRPr="000F3695" w:rsidRDefault="000F3695" w:rsidP="000F3695">
            <w:pPr>
              <w:spacing w:before="120"/>
              <w:jc w:val="center"/>
              <w:rPr>
                <w:b/>
                <w:bCs/>
              </w:rPr>
            </w:pPr>
            <w:r w:rsidRPr="000F3695">
              <w:rPr>
                <w:b/>
                <w:bCs/>
              </w:rPr>
              <w:t>KARABUK UNIVERSITY</w:t>
            </w:r>
          </w:p>
        </w:tc>
      </w:tr>
      <w:tr w:rsidR="000F3695" w:rsidRPr="0040314F" w14:paraId="1F1117EF" w14:textId="77777777" w:rsidTr="001A5319">
        <w:trPr>
          <w:trHeight w:val="442"/>
          <w:tblHeader/>
          <w:jc w:val="center"/>
        </w:trPr>
        <w:tc>
          <w:tcPr>
            <w:tcW w:w="2555" w:type="pct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DAD366F" w14:textId="2FDBF90F" w:rsidR="000F3695" w:rsidRPr="000F3695" w:rsidRDefault="000F3695" w:rsidP="000F3695">
            <w:pPr>
              <w:spacing w:before="120"/>
              <w:jc w:val="center"/>
              <w:rPr>
                <w:b/>
                <w:bCs/>
              </w:rPr>
            </w:pPr>
            <w:r w:rsidRPr="000F3695">
              <w:rPr>
                <w:b/>
                <w:bCs/>
              </w:rPr>
              <w:t>List of Courses in the Learning Agreement</w:t>
            </w:r>
          </w:p>
        </w:tc>
        <w:tc>
          <w:tcPr>
            <w:tcW w:w="2445" w:type="pct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90E2794" w14:textId="6D5A0FA0" w:rsidR="000F3695" w:rsidRPr="000F3695" w:rsidRDefault="000F3695" w:rsidP="000F3695">
            <w:pPr>
              <w:spacing w:before="120"/>
              <w:jc w:val="center"/>
              <w:rPr>
                <w:b/>
                <w:bCs/>
              </w:rPr>
            </w:pPr>
            <w:r w:rsidRPr="000F3695">
              <w:rPr>
                <w:b/>
                <w:bCs/>
              </w:rPr>
              <w:t>List of Exempted Courses</w:t>
            </w:r>
          </w:p>
        </w:tc>
      </w:tr>
      <w:tr w:rsidR="001A5319" w:rsidRPr="0040314F" w14:paraId="3EA812C9" w14:textId="77777777" w:rsidTr="001A5319">
        <w:trPr>
          <w:trHeight w:val="337"/>
          <w:tblHeader/>
          <w:jc w:val="center"/>
        </w:trPr>
        <w:tc>
          <w:tcPr>
            <w:tcW w:w="340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DCFE405" w14:textId="3A2378F9" w:rsidR="001A5319" w:rsidRPr="0040314F" w:rsidRDefault="001A5319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Course Code</w:t>
            </w:r>
          </w:p>
        </w:tc>
        <w:tc>
          <w:tcPr>
            <w:tcW w:w="1065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B6B767F" w14:textId="4B24391C" w:rsidR="001A5319" w:rsidRPr="0040314F" w:rsidRDefault="001A5319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Course Name</w:t>
            </w:r>
          </w:p>
        </w:tc>
        <w:tc>
          <w:tcPr>
            <w:tcW w:w="402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DC885" w14:textId="5ECC4CED" w:rsidR="001A5319" w:rsidRPr="0040314F" w:rsidRDefault="001A5319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Dropped Lesson</w:t>
            </w:r>
          </w:p>
        </w:tc>
        <w:tc>
          <w:tcPr>
            <w:tcW w:w="338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EB404" w14:textId="225323FF" w:rsidR="001A5319" w:rsidRPr="0040314F" w:rsidRDefault="001A5319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Added Lesson</w:t>
            </w:r>
          </w:p>
        </w:tc>
        <w:tc>
          <w:tcPr>
            <w:tcW w:w="410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51325" w14:textId="2FA817ED" w:rsidR="001A5319" w:rsidRPr="0040314F" w:rsidRDefault="001A5319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ECTS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F25CBF" w14:textId="769A412C" w:rsidR="001A5319" w:rsidRPr="0040314F" w:rsidRDefault="001A5319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Course Code</w:t>
            </w: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D01B3" w14:textId="56782B3D" w:rsidR="001A5319" w:rsidRPr="0040314F" w:rsidRDefault="001A5319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Course Name</w:t>
            </w:r>
          </w:p>
        </w:tc>
        <w:tc>
          <w:tcPr>
            <w:tcW w:w="429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94D141C" w14:textId="77777777" w:rsidR="001A5319" w:rsidRPr="0040314F" w:rsidRDefault="001A5319" w:rsidP="00474480">
            <w:pPr>
              <w:spacing w:before="120"/>
              <w:jc w:val="center"/>
              <w:rPr>
                <w:b/>
              </w:rPr>
            </w:pPr>
            <w:r>
              <w:rPr>
                <w:b/>
                <w:sz w:val="16"/>
                <w:szCs w:val="16"/>
              </w:rPr>
              <w:t>ECTS</w:t>
            </w:r>
          </w:p>
        </w:tc>
        <w:tc>
          <w:tcPr>
            <w:tcW w:w="429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6970299" w14:textId="7FCCB7E9" w:rsidR="001A5319" w:rsidRPr="001A5319" w:rsidRDefault="001A5319" w:rsidP="00474480">
            <w:pPr>
              <w:spacing w:before="120"/>
              <w:jc w:val="center"/>
              <w:rPr>
                <w:b/>
                <w:sz w:val="16"/>
                <w:szCs w:val="16"/>
              </w:rPr>
            </w:pPr>
            <w:r w:rsidRPr="001A5319">
              <w:rPr>
                <w:b/>
                <w:sz w:val="16"/>
                <w:szCs w:val="16"/>
              </w:rPr>
              <w:t>Credit</w:t>
            </w:r>
          </w:p>
        </w:tc>
      </w:tr>
      <w:tr w:rsidR="001A5319" w:rsidRPr="0040314F" w14:paraId="724F574B" w14:textId="77777777" w:rsidTr="001A5319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0E57944" w14:textId="77777777" w:rsidR="001A5319" w:rsidRPr="0040314F" w:rsidRDefault="001A5319" w:rsidP="00474480"/>
        </w:tc>
        <w:tc>
          <w:tcPr>
            <w:tcW w:w="106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E6A1427" w14:textId="77777777" w:rsidR="001A5319" w:rsidRPr="0040314F" w:rsidRDefault="001A5319" w:rsidP="00474480"/>
        </w:tc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693C59B" w14:textId="24FFDD35" w:rsidR="001A5319" w:rsidRPr="0040314F" w:rsidRDefault="001A5319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D540D" w14:textId="7674A735" w:rsidR="001A5319" w:rsidRPr="0040314F" w:rsidRDefault="001A5319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9CD59" w14:textId="77777777" w:rsidR="001A5319" w:rsidRPr="0040314F" w:rsidRDefault="001A5319" w:rsidP="00474480">
            <w:pPr>
              <w:jc w:val="center"/>
            </w:pP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08FF1" w14:textId="137B30BF" w:rsidR="001A5319" w:rsidRPr="0040314F" w:rsidRDefault="001A5319" w:rsidP="00474480">
            <w:pPr>
              <w:jc w:val="center"/>
            </w:pP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EF914" w14:textId="77777777" w:rsidR="001A5319" w:rsidRPr="0040314F" w:rsidRDefault="001A5319" w:rsidP="00474480">
            <w:pPr>
              <w:tabs>
                <w:tab w:val="left" w:pos="1476"/>
                <w:tab w:val="center" w:pos="2507"/>
              </w:tabs>
            </w:pPr>
            <w:r>
              <w:tab/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229F48" w14:textId="77777777" w:rsidR="001A5319" w:rsidRPr="0040314F" w:rsidRDefault="001A5319" w:rsidP="00474480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636A6" w14:textId="32FA1C76" w:rsidR="001A5319" w:rsidRPr="0040314F" w:rsidRDefault="001A5319" w:rsidP="00474480">
            <w:pPr>
              <w:jc w:val="center"/>
            </w:pPr>
          </w:p>
        </w:tc>
      </w:tr>
      <w:tr w:rsidR="001A5319" w:rsidRPr="0040314F" w14:paraId="4E81E224" w14:textId="77777777" w:rsidTr="001A5319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8D4CAA9" w14:textId="77777777" w:rsidR="001A5319" w:rsidRPr="0040314F" w:rsidRDefault="001A5319" w:rsidP="00474480"/>
        </w:tc>
        <w:tc>
          <w:tcPr>
            <w:tcW w:w="106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6F9D52" w14:textId="77777777" w:rsidR="001A5319" w:rsidRPr="0040314F" w:rsidRDefault="001A5319" w:rsidP="00474480"/>
        </w:tc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2F32A28" w14:textId="23C24030" w:rsidR="001A5319" w:rsidRPr="0040314F" w:rsidRDefault="001A5319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9559D" w14:textId="743FA25F" w:rsidR="001A5319" w:rsidRPr="0040314F" w:rsidRDefault="001A5319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66431" w14:textId="77777777" w:rsidR="001A5319" w:rsidRPr="0040314F" w:rsidRDefault="001A5319" w:rsidP="00474480">
            <w:pPr>
              <w:jc w:val="center"/>
            </w:pP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5126F" w14:textId="573ADEE9" w:rsidR="001A5319" w:rsidRPr="0040314F" w:rsidRDefault="001A5319" w:rsidP="00474480">
            <w:pPr>
              <w:jc w:val="center"/>
            </w:pP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0CDE5" w14:textId="77777777" w:rsidR="001A5319" w:rsidRPr="0040314F" w:rsidRDefault="001A5319" w:rsidP="00474480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A88446" w14:textId="77777777" w:rsidR="001A5319" w:rsidRPr="0040314F" w:rsidRDefault="001A5319" w:rsidP="00474480"/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A78C0F" w14:textId="272DF1F8" w:rsidR="001A5319" w:rsidRPr="0040314F" w:rsidRDefault="001A5319" w:rsidP="00474480"/>
        </w:tc>
      </w:tr>
      <w:tr w:rsidR="001A5319" w:rsidRPr="0040314F" w14:paraId="3DA9E827" w14:textId="77777777" w:rsidTr="001A5319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7CD6EDE" w14:textId="77777777" w:rsidR="001A5319" w:rsidRPr="0040314F" w:rsidRDefault="001A5319" w:rsidP="00474480"/>
        </w:tc>
        <w:tc>
          <w:tcPr>
            <w:tcW w:w="106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F233B26" w14:textId="77777777" w:rsidR="001A5319" w:rsidRPr="0040314F" w:rsidRDefault="001A5319" w:rsidP="00474480"/>
        </w:tc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A10E5A" w14:textId="76D91C22" w:rsidR="001A5319" w:rsidRPr="0040314F" w:rsidRDefault="001A5319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54BE4" w14:textId="48451C1C" w:rsidR="001A5319" w:rsidRPr="0040314F" w:rsidRDefault="001A5319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53861" w14:textId="77777777" w:rsidR="001A5319" w:rsidRPr="0040314F" w:rsidRDefault="001A5319" w:rsidP="00474480">
            <w:pPr>
              <w:jc w:val="center"/>
            </w:pP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05B99" w14:textId="12B9A5AA" w:rsidR="001A5319" w:rsidRPr="0040314F" w:rsidRDefault="001A5319" w:rsidP="00474480">
            <w:pPr>
              <w:jc w:val="center"/>
            </w:pP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6F2AC" w14:textId="77777777" w:rsidR="001A5319" w:rsidRPr="0040314F" w:rsidRDefault="001A5319" w:rsidP="00474480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83857C" w14:textId="77777777" w:rsidR="001A5319" w:rsidRPr="0040314F" w:rsidRDefault="001A5319" w:rsidP="00474480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86E27" w14:textId="31C97B14" w:rsidR="001A5319" w:rsidRPr="0040314F" w:rsidRDefault="001A5319" w:rsidP="00474480">
            <w:pPr>
              <w:jc w:val="center"/>
            </w:pPr>
          </w:p>
        </w:tc>
      </w:tr>
      <w:tr w:rsidR="001A5319" w:rsidRPr="0040314F" w14:paraId="177662E7" w14:textId="77777777" w:rsidTr="001A5319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A3BFB0F" w14:textId="77777777" w:rsidR="001A5319" w:rsidRPr="0040314F" w:rsidRDefault="001A5319" w:rsidP="00474480"/>
        </w:tc>
        <w:tc>
          <w:tcPr>
            <w:tcW w:w="106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A1B2E97" w14:textId="77777777" w:rsidR="001A5319" w:rsidRPr="0040314F" w:rsidRDefault="001A5319" w:rsidP="00474480"/>
        </w:tc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FD71CE9" w14:textId="545E8797" w:rsidR="001A5319" w:rsidRPr="0040314F" w:rsidRDefault="001A5319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6B7AC" w14:textId="1E5432EB" w:rsidR="001A5319" w:rsidRPr="0040314F" w:rsidRDefault="001A5319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75D2A" w14:textId="77777777" w:rsidR="001A5319" w:rsidRPr="0040314F" w:rsidRDefault="001A5319" w:rsidP="00474480">
            <w:pPr>
              <w:jc w:val="center"/>
            </w:pP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7D107B" w14:textId="1DA048D9" w:rsidR="001A5319" w:rsidRPr="0040314F" w:rsidRDefault="001A5319" w:rsidP="00474480">
            <w:pPr>
              <w:jc w:val="center"/>
            </w:pP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DFFA6" w14:textId="77777777" w:rsidR="001A5319" w:rsidRPr="0040314F" w:rsidRDefault="001A5319" w:rsidP="00474480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B8675E" w14:textId="77777777" w:rsidR="001A5319" w:rsidRPr="0040314F" w:rsidRDefault="001A5319" w:rsidP="00474480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75494A" w14:textId="0B768426" w:rsidR="001A5319" w:rsidRPr="0040314F" w:rsidRDefault="001A5319" w:rsidP="00474480">
            <w:pPr>
              <w:jc w:val="center"/>
            </w:pPr>
          </w:p>
        </w:tc>
      </w:tr>
      <w:tr w:rsidR="001A5319" w:rsidRPr="0040314F" w14:paraId="36A252C1" w14:textId="77777777" w:rsidTr="001A5319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3BCEF97" w14:textId="77777777" w:rsidR="001A5319" w:rsidRPr="0040314F" w:rsidRDefault="001A5319" w:rsidP="00474480"/>
        </w:tc>
        <w:tc>
          <w:tcPr>
            <w:tcW w:w="106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2404C1E" w14:textId="77777777" w:rsidR="001A5319" w:rsidRPr="0040314F" w:rsidRDefault="001A5319" w:rsidP="00474480"/>
        </w:tc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B51A0E" w14:textId="1D5DEE77" w:rsidR="001A5319" w:rsidRPr="0040314F" w:rsidRDefault="001A5319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BF163" w14:textId="1F32258F" w:rsidR="001A5319" w:rsidRPr="0040314F" w:rsidRDefault="001A5319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1645A" w14:textId="77777777" w:rsidR="001A5319" w:rsidRPr="0040314F" w:rsidRDefault="001A5319" w:rsidP="00474480">
            <w:pPr>
              <w:jc w:val="center"/>
            </w:pP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54800" w14:textId="38CD0F51" w:rsidR="001A5319" w:rsidRPr="0040314F" w:rsidRDefault="001A5319" w:rsidP="00474480">
            <w:pPr>
              <w:jc w:val="center"/>
            </w:pP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81BB0" w14:textId="77777777" w:rsidR="001A5319" w:rsidRPr="0040314F" w:rsidRDefault="001A5319" w:rsidP="00474480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035D51" w14:textId="77777777" w:rsidR="001A5319" w:rsidRPr="0040314F" w:rsidRDefault="001A5319" w:rsidP="00474480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B1A28" w14:textId="37A09F13" w:rsidR="001A5319" w:rsidRPr="0040314F" w:rsidRDefault="001A5319" w:rsidP="00474480">
            <w:pPr>
              <w:jc w:val="center"/>
            </w:pPr>
          </w:p>
        </w:tc>
      </w:tr>
      <w:tr w:rsidR="001A5319" w:rsidRPr="0040314F" w14:paraId="129F1FE2" w14:textId="77777777" w:rsidTr="001A5319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C4D8E9B" w14:textId="77777777" w:rsidR="001A5319" w:rsidRPr="0040314F" w:rsidRDefault="001A5319" w:rsidP="00474480"/>
        </w:tc>
        <w:tc>
          <w:tcPr>
            <w:tcW w:w="106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66497A5" w14:textId="77777777" w:rsidR="001A5319" w:rsidRPr="0040314F" w:rsidRDefault="001A5319" w:rsidP="00474480"/>
        </w:tc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C1A456C" w14:textId="6058DADC" w:rsidR="001A5319" w:rsidRPr="0040314F" w:rsidRDefault="001A5319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869F7" w14:textId="61D79DAA" w:rsidR="001A5319" w:rsidRPr="0040314F" w:rsidRDefault="001A5319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EE653" w14:textId="77777777" w:rsidR="001A5319" w:rsidRPr="0040314F" w:rsidRDefault="001A5319" w:rsidP="00474480">
            <w:pPr>
              <w:jc w:val="center"/>
            </w:pP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607B8" w14:textId="316745D6" w:rsidR="001A5319" w:rsidRPr="0040314F" w:rsidRDefault="001A5319" w:rsidP="00474480">
            <w:pPr>
              <w:jc w:val="center"/>
            </w:pP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2DC42" w14:textId="77777777" w:rsidR="001A5319" w:rsidRPr="0040314F" w:rsidRDefault="001A5319" w:rsidP="00474480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AA093B" w14:textId="77777777" w:rsidR="001A5319" w:rsidRPr="0040314F" w:rsidRDefault="001A5319" w:rsidP="00474480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8B594" w14:textId="05F80A26" w:rsidR="001A5319" w:rsidRPr="0040314F" w:rsidRDefault="001A5319" w:rsidP="00474480">
            <w:pPr>
              <w:jc w:val="center"/>
            </w:pPr>
          </w:p>
        </w:tc>
      </w:tr>
      <w:tr w:rsidR="001A5319" w:rsidRPr="0040314F" w14:paraId="6C6BAF37" w14:textId="77777777" w:rsidTr="001A5319">
        <w:trPr>
          <w:trHeight w:hRule="exact" w:val="28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D96E475" w14:textId="77777777" w:rsidR="001A5319" w:rsidRPr="0040314F" w:rsidRDefault="001A5319" w:rsidP="00474480"/>
        </w:tc>
        <w:tc>
          <w:tcPr>
            <w:tcW w:w="106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0C76806" w14:textId="77777777" w:rsidR="001A5319" w:rsidRPr="0040314F" w:rsidRDefault="001A5319" w:rsidP="00474480"/>
        </w:tc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CEE6A0D" w14:textId="45AC0136" w:rsidR="001A5319" w:rsidRPr="0040314F" w:rsidRDefault="001A5319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9AA2F" w14:textId="27C85DDF" w:rsidR="001A5319" w:rsidRPr="0040314F" w:rsidRDefault="001A5319" w:rsidP="00474480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8D4ED" w14:textId="77777777" w:rsidR="001A5319" w:rsidRPr="0040314F" w:rsidRDefault="001A5319" w:rsidP="00474480">
            <w:pPr>
              <w:jc w:val="center"/>
            </w:pP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672D39" w14:textId="0CBB97BD" w:rsidR="001A5319" w:rsidRPr="0040314F" w:rsidRDefault="001A5319" w:rsidP="00474480">
            <w:pPr>
              <w:jc w:val="center"/>
            </w:pP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E9588" w14:textId="77777777" w:rsidR="001A5319" w:rsidRPr="0040314F" w:rsidRDefault="001A5319" w:rsidP="00474480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6E7C63" w14:textId="77777777" w:rsidR="001A5319" w:rsidRPr="0040314F" w:rsidRDefault="001A5319" w:rsidP="00474480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FB7A97" w14:textId="26B9A7FE" w:rsidR="001A5319" w:rsidRPr="0040314F" w:rsidRDefault="001A5319" w:rsidP="00474480">
            <w:pPr>
              <w:jc w:val="center"/>
            </w:pPr>
          </w:p>
        </w:tc>
      </w:tr>
      <w:tr w:rsidR="001A5319" w:rsidRPr="0040314F" w14:paraId="693530D7" w14:textId="77777777" w:rsidTr="001A5319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A2DB5FB" w14:textId="77777777" w:rsidR="001A5319" w:rsidRPr="0040314F" w:rsidRDefault="001A5319" w:rsidP="001A5319"/>
        </w:tc>
        <w:tc>
          <w:tcPr>
            <w:tcW w:w="106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AB58B1" w14:textId="77777777" w:rsidR="001A5319" w:rsidRPr="0040314F" w:rsidRDefault="001A5319" w:rsidP="001A5319"/>
        </w:tc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676578B" w14:textId="0D30C0DC" w:rsidR="001A5319" w:rsidRPr="0040314F" w:rsidRDefault="001A5319" w:rsidP="001A5319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95F43" w14:textId="4CC6090E" w:rsidR="001A5319" w:rsidRPr="0040314F" w:rsidRDefault="001A5319" w:rsidP="001A5319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61B7D" w14:textId="77777777" w:rsidR="001A5319" w:rsidRPr="0040314F" w:rsidRDefault="001A5319" w:rsidP="001A5319">
            <w:pPr>
              <w:jc w:val="center"/>
            </w:pP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92FC8" w14:textId="34877CA8" w:rsidR="001A5319" w:rsidRPr="0040314F" w:rsidRDefault="001A5319" w:rsidP="001A5319">
            <w:pPr>
              <w:jc w:val="center"/>
            </w:pP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B0603" w14:textId="77777777" w:rsidR="001A5319" w:rsidRPr="0040314F" w:rsidRDefault="001A5319" w:rsidP="001A5319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8751C" w14:textId="77777777" w:rsidR="001A5319" w:rsidRPr="0040314F" w:rsidRDefault="001A5319" w:rsidP="001A5319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A292C2" w14:textId="7B210DB9" w:rsidR="001A5319" w:rsidRPr="0040314F" w:rsidRDefault="001A5319" w:rsidP="001A5319">
            <w:pPr>
              <w:jc w:val="center"/>
            </w:pPr>
          </w:p>
        </w:tc>
      </w:tr>
      <w:tr w:rsidR="001A5319" w:rsidRPr="0040314F" w14:paraId="54EBFCE2" w14:textId="77777777" w:rsidTr="001A5319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89F9C9F" w14:textId="77777777" w:rsidR="001A5319" w:rsidRPr="0040314F" w:rsidRDefault="001A5319" w:rsidP="001A5319"/>
        </w:tc>
        <w:tc>
          <w:tcPr>
            <w:tcW w:w="106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E48448B" w14:textId="77777777" w:rsidR="001A5319" w:rsidRPr="0040314F" w:rsidRDefault="001A5319" w:rsidP="001A5319"/>
        </w:tc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7A7EF6" w14:textId="186DD7DE" w:rsidR="001A5319" w:rsidRPr="0040314F" w:rsidRDefault="001A5319" w:rsidP="001A5319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54034" w14:textId="64563E24" w:rsidR="001A5319" w:rsidRPr="0040314F" w:rsidRDefault="001A5319" w:rsidP="001A5319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D61C9" w14:textId="77777777" w:rsidR="001A5319" w:rsidRPr="0040314F" w:rsidRDefault="001A5319" w:rsidP="001A5319">
            <w:pPr>
              <w:jc w:val="center"/>
            </w:pP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655D84" w14:textId="5F193FB1" w:rsidR="001A5319" w:rsidRPr="0040314F" w:rsidRDefault="001A5319" w:rsidP="001A5319">
            <w:pPr>
              <w:jc w:val="center"/>
            </w:pP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142A2" w14:textId="77777777" w:rsidR="001A5319" w:rsidRPr="0040314F" w:rsidRDefault="001A5319" w:rsidP="001A5319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45C656" w14:textId="77777777" w:rsidR="001A5319" w:rsidRPr="0040314F" w:rsidRDefault="001A5319" w:rsidP="001A5319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604BC" w14:textId="5BA4AB20" w:rsidR="001A5319" w:rsidRPr="0040314F" w:rsidRDefault="001A5319" w:rsidP="001A5319">
            <w:pPr>
              <w:jc w:val="center"/>
            </w:pPr>
          </w:p>
        </w:tc>
      </w:tr>
      <w:tr w:rsidR="001A5319" w:rsidRPr="0040314F" w14:paraId="10005157" w14:textId="77777777" w:rsidTr="001A5319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C513DA5" w14:textId="77777777" w:rsidR="001A5319" w:rsidRPr="0040314F" w:rsidRDefault="001A5319" w:rsidP="001A5319"/>
        </w:tc>
        <w:tc>
          <w:tcPr>
            <w:tcW w:w="106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3B6D116" w14:textId="77777777" w:rsidR="001A5319" w:rsidRPr="0040314F" w:rsidRDefault="001A5319" w:rsidP="001A5319"/>
        </w:tc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80136F" w14:textId="56072D7C" w:rsidR="001A5319" w:rsidRPr="0040314F" w:rsidRDefault="001A5319" w:rsidP="001A5319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E6328" w14:textId="5B9AE609" w:rsidR="001A5319" w:rsidRPr="0040314F" w:rsidRDefault="001A5319" w:rsidP="001A5319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6D5EF" w14:textId="77777777" w:rsidR="001A5319" w:rsidRPr="0040314F" w:rsidRDefault="001A5319" w:rsidP="001A5319">
            <w:pPr>
              <w:jc w:val="center"/>
            </w:pP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64603" w14:textId="1AEA7212" w:rsidR="001A5319" w:rsidRPr="0040314F" w:rsidRDefault="001A5319" w:rsidP="001A5319">
            <w:pPr>
              <w:jc w:val="center"/>
            </w:pP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8E63E" w14:textId="77777777" w:rsidR="001A5319" w:rsidRPr="0040314F" w:rsidRDefault="001A5319" w:rsidP="001A5319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1DABBA" w14:textId="77777777" w:rsidR="001A5319" w:rsidRPr="0040314F" w:rsidRDefault="001A5319" w:rsidP="001A5319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558375" w14:textId="3718C3D6" w:rsidR="001A5319" w:rsidRPr="0040314F" w:rsidRDefault="001A5319" w:rsidP="001A5319">
            <w:pPr>
              <w:jc w:val="center"/>
            </w:pPr>
          </w:p>
        </w:tc>
      </w:tr>
      <w:tr w:rsidR="001A5319" w:rsidRPr="0040314F" w14:paraId="4B6CC0EF" w14:textId="77777777" w:rsidTr="001A5319">
        <w:trPr>
          <w:trHeight w:hRule="exact" w:val="244"/>
          <w:jc w:val="center"/>
        </w:trPr>
        <w:tc>
          <w:tcPr>
            <w:tcW w:w="340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73D407B" w14:textId="77777777" w:rsidR="001A5319" w:rsidRPr="0040314F" w:rsidRDefault="001A5319" w:rsidP="001A5319"/>
        </w:tc>
        <w:tc>
          <w:tcPr>
            <w:tcW w:w="1065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3DFB2A3" w14:textId="77777777" w:rsidR="001A5319" w:rsidRPr="0040314F" w:rsidRDefault="001A5319" w:rsidP="001A5319"/>
        </w:tc>
        <w:tc>
          <w:tcPr>
            <w:tcW w:w="402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7D4C5BF" w14:textId="11AA33A3" w:rsidR="001A5319" w:rsidRPr="0040314F" w:rsidRDefault="001A5319" w:rsidP="001A5319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03E4C" w14:textId="6077C3E1" w:rsidR="001A5319" w:rsidRPr="0040314F" w:rsidRDefault="001A5319" w:rsidP="001A5319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BE4D7" w14:textId="77777777" w:rsidR="001A5319" w:rsidRPr="0040314F" w:rsidRDefault="001A5319" w:rsidP="001A5319">
            <w:pPr>
              <w:jc w:val="center"/>
            </w:pP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30281" w14:textId="43541E51" w:rsidR="001A5319" w:rsidRPr="0040314F" w:rsidRDefault="001A5319" w:rsidP="001A5319">
            <w:pPr>
              <w:jc w:val="center"/>
            </w:pPr>
          </w:p>
        </w:tc>
        <w:tc>
          <w:tcPr>
            <w:tcW w:w="1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41211" w14:textId="77777777" w:rsidR="001A5319" w:rsidRPr="0040314F" w:rsidRDefault="001A5319" w:rsidP="001A5319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84354C" w14:textId="77777777" w:rsidR="001A5319" w:rsidRPr="0040314F" w:rsidRDefault="001A5319" w:rsidP="001A5319">
            <w:pPr>
              <w:jc w:val="center"/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E5CBC0" w14:textId="043ECE7D" w:rsidR="001A5319" w:rsidRPr="0040314F" w:rsidRDefault="001A5319" w:rsidP="001A5319">
            <w:pPr>
              <w:jc w:val="center"/>
            </w:pPr>
          </w:p>
        </w:tc>
      </w:tr>
    </w:tbl>
    <w:p w14:paraId="6EA49934" w14:textId="2240D809" w:rsidR="00614F04" w:rsidRPr="0040314F" w:rsidRDefault="00474480" w:rsidP="00614F04">
      <w:pPr>
        <w:ind w:left="2124" w:firstLine="708"/>
      </w:pPr>
      <w:r w:rsidRPr="00474480">
        <w:t xml:space="preserve">Total ECTS :  ……   </w:t>
      </w:r>
      <w:r>
        <w:t xml:space="preserve">                              </w:t>
      </w:r>
      <w:r w:rsidRPr="00474480">
        <w:t xml:space="preserve">Total ECTS </w:t>
      </w:r>
      <w:r w:rsidR="001A5319">
        <w:t>and Credit</w:t>
      </w:r>
      <w:r w:rsidRPr="00474480">
        <w:t xml:space="preserve">:   ……… </w:t>
      </w:r>
      <w:r w:rsidR="001A5319">
        <w:t>………</w:t>
      </w:r>
    </w:p>
    <w:tbl>
      <w:tblPr>
        <w:tblW w:w="5484" w:type="pct"/>
        <w:jc w:val="center"/>
        <w:tblLook w:val="0000" w:firstRow="0" w:lastRow="0" w:firstColumn="0" w:lastColumn="0" w:noHBand="0" w:noVBand="0"/>
      </w:tblPr>
      <w:tblGrid>
        <w:gridCol w:w="9922"/>
        <w:gridCol w:w="8"/>
      </w:tblGrid>
      <w:tr w:rsidR="00614F04" w:rsidRPr="00CF4358" w14:paraId="5845AFBF" w14:textId="77777777" w:rsidTr="00AB2B5E">
        <w:trPr>
          <w:trHeight w:val="284"/>
          <w:jc w:val="center"/>
        </w:trPr>
        <w:tc>
          <w:tcPr>
            <w:tcW w:w="500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84D0A9" w14:textId="38AE1211" w:rsidR="00614F04" w:rsidRPr="00614F04" w:rsidRDefault="00474480" w:rsidP="002528BF">
            <w:pPr>
              <w:spacing w:before="120"/>
              <w:rPr>
                <w:rFonts w:asciiTheme="minorHAnsi" w:hAnsiTheme="minorHAnsi" w:cstheme="minorHAnsi"/>
                <w:b/>
                <w:bCs/>
              </w:rPr>
            </w:pPr>
            <w:r w:rsidRPr="00474480">
              <w:rPr>
                <w:rFonts w:asciiTheme="minorHAnsi" w:hAnsiTheme="minorHAnsi" w:cstheme="minorHAnsi"/>
                <w:b/>
                <w:bCs/>
              </w:rPr>
              <w:t xml:space="preserve">Student’s Signature: ........................................                       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   </w:t>
            </w:r>
            <w:r w:rsidRPr="00474480">
              <w:rPr>
                <w:rFonts w:asciiTheme="minorHAnsi" w:hAnsiTheme="minorHAnsi" w:cstheme="minorHAnsi"/>
                <w:b/>
                <w:bCs/>
              </w:rPr>
              <w:t xml:space="preserve">    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       </w:t>
            </w:r>
            <w:r w:rsidRPr="00474480">
              <w:rPr>
                <w:rFonts w:asciiTheme="minorHAnsi" w:hAnsiTheme="minorHAnsi" w:cstheme="minorHAnsi"/>
                <w:b/>
                <w:bCs/>
              </w:rPr>
              <w:t xml:space="preserve"> Date: .....................................</w:t>
            </w:r>
          </w:p>
        </w:tc>
      </w:tr>
      <w:tr w:rsidR="00614F04" w:rsidRPr="00CF4358" w14:paraId="022C6947" w14:textId="77777777" w:rsidTr="00AB2B5E">
        <w:tblPrEx>
          <w:tblCellMar>
            <w:left w:w="107" w:type="dxa"/>
            <w:right w:w="107" w:type="dxa"/>
          </w:tblCellMar>
        </w:tblPrEx>
        <w:trPr>
          <w:gridAfter w:val="1"/>
          <w:wAfter w:w="4" w:type="pct"/>
          <w:trHeight w:val="360"/>
          <w:jc w:val="center"/>
        </w:trPr>
        <w:tc>
          <w:tcPr>
            <w:tcW w:w="499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38CF8A9" w14:textId="18639A67" w:rsidR="00614F04" w:rsidRPr="00614F04" w:rsidRDefault="00474480" w:rsidP="002528BF">
            <w:pPr>
              <w:spacing w:before="120"/>
              <w:jc w:val="both"/>
              <w:rPr>
                <w:rFonts w:asciiTheme="minorHAnsi" w:hAnsiTheme="minorHAnsi" w:cstheme="minorHAnsi"/>
                <w:bCs/>
              </w:rPr>
            </w:pPr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According to paragraph C of Article 1 of the Erasmus Declaration </w:t>
            </w:r>
            <w:r w:rsidRPr="00474480">
              <w:rPr>
                <w:rFonts w:asciiTheme="minorHAnsi" w:hAnsiTheme="minorHAnsi" w:cstheme="minorHAnsi"/>
                <w:b/>
                <w:sz w:val="16"/>
                <w:szCs w:val="16"/>
              </w:rPr>
              <w:t>"Full recognition must be given to students for courses specified in the Learning Agreement, which student have taken and passed"</w:t>
            </w:r>
            <w:r w:rsidRPr="00474480">
              <w:rPr>
                <w:rFonts w:asciiTheme="minorHAnsi" w:hAnsiTheme="minorHAnsi" w:cstheme="minorHAnsi"/>
                <w:bCs/>
                <w:sz w:val="16"/>
                <w:szCs w:val="16"/>
              </w:rPr>
              <w:t>, it has been decided that if the student is successful in the courses in the Learning Agreement, the course or courses opposite the relevant course will be considered successful.</w:t>
            </w:r>
          </w:p>
        </w:tc>
      </w:tr>
      <w:tr w:rsidR="00614F04" w:rsidRPr="00CF4358" w14:paraId="62D339DF" w14:textId="77777777" w:rsidTr="00AB2B5E">
        <w:tblPrEx>
          <w:tblCellMar>
            <w:left w:w="107" w:type="dxa"/>
            <w:right w:w="107" w:type="dxa"/>
          </w:tblCellMar>
        </w:tblPrEx>
        <w:trPr>
          <w:gridAfter w:val="1"/>
          <w:wAfter w:w="4" w:type="pct"/>
          <w:trHeight w:val="1493"/>
          <w:jc w:val="center"/>
        </w:trPr>
        <w:tc>
          <w:tcPr>
            <w:tcW w:w="4996" w:type="pct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3F2E6D6" w14:textId="02EBC17A" w:rsidR="00AD6277" w:rsidRDefault="00AD6277" w:rsidP="00AD6277">
            <w:pPr>
              <w:spacing w:line="240" w:lineRule="auto"/>
              <w:rPr>
                <w:sz w:val="16"/>
                <w:szCs w:val="16"/>
              </w:rPr>
            </w:pPr>
            <w:r>
              <w:rPr>
                <w:b/>
                <w:sz w:val="18"/>
                <w:szCs w:val="18"/>
              </w:rPr>
              <w:t>Erasmus+ Departmental Coordinator      Head of the Department             Institute Director         Erasmus+ Institutional Coordinator</w:t>
            </w:r>
          </w:p>
          <w:p w14:paraId="488E8917" w14:textId="6D5A9824" w:rsidR="00AD6277" w:rsidRDefault="00AD6277" w:rsidP="00AD6277">
            <w:pPr>
              <w:spacing w:line="240" w:lineRule="auto"/>
              <w:rPr>
                <w:color w:val="A6A6A6"/>
              </w:rPr>
            </w:pPr>
            <w:r>
              <w:rPr>
                <w:color w:val="A6A6A6"/>
              </w:rPr>
              <w:t xml:space="preserve">    …………………………………                …………………………….       …………………………………         </w:t>
            </w:r>
            <w:r w:rsidR="00343A4F">
              <w:rPr>
                <w:color w:val="A6A6A6"/>
              </w:rPr>
              <w:t>………………………………</w:t>
            </w:r>
          </w:p>
          <w:p w14:paraId="1F2E202F" w14:textId="77777777" w:rsidR="00AD6277" w:rsidRDefault="00AD6277" w:rsidP="00AD6277">
            <w:pPr>
              <w:spacing w:line="240" w:lineRule="auto"/>
            </w:pPr>
            <w:r>
              <w:rPr>
                <w:color w:val="A6A6A6"/>
              </w:rPr>
              <w:t xml:space="preserve">                   Signature                               Signature                            Signature                            Signature</w:t>
            </w:r>
          </w:p>
          <w:p w14:paraId="137DF957" w14:textId="6BF143FD" w:rsidR="00614F04" w:rsidRPr="00DC593D" w:rsidRDefault="00AD6277" w:rsidP="00AD6277">
            <w:pPr>
              <w:spacing w:line="240" w:lineRule="auto"/>
            </w:pPr>
            <w:r>
              <w:t xml:space="preserve">  </w:t>
            </w:r>
            <w:r>
              <w:rPr>
                <w:sz w:val="20"/>
                <w:szCs w:val="20"/>
              </w:rPr>
              <w:t xml:space="preserve">                   … /… / …                      </w:t>
            </w:r>
            <w:r w:rsidR="00343A4F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 xml:space="preserve">        </w:t>
            </w:r>
            <w:r w:rsidR="00343A4F">
              <w:rPr>
                <w:sz w:val="20"/>
                <w:szCs w:val="20"/>
              </w:rPr>
              <w:t xml:space="preserve">   </w:t>
            </w:r>
            <w:r>
              <w:rPr>
                <w:sz w:val="20"/>
                <w:szCs w:val="20"/>
              </w:rPr>
              <w:t xml:space="preserve">    … /… /…                  </w:t>
            </w:r>
            <w:r w:rsidR="00343A4F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   </w:t>
            </w:r>
            <w:r w:rsidR="00343A4F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 xml:space="preserve">          … /… / …                              … /… /20…</w:t>
            </w:r>
          </w:p>
        </w:tc>
      </w:tr>
    </w:tbl>
    <w:p w14:paraId="294332B5" w14:textId="77777777" w:rsidR="00614F04" w:rsidRPr="00614F04" w:rsidRDefault="00614F04" w:rsidP="00FE0652"/>
    <w:sectPr w:rsidR="00614F04" w:rsidRPr="00614F04" w:rsidSect="00B739B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8" w:right="1418" w:bottom="1418" w:left="1418" w:header="22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BE245B" w14:textId="77777777" w:rsidR="00D45562" w:rsidRDefault="00D45562" w:rsidP="00EA22FE">
      <w:pPr>
        <w:spacing w:after="0" w:line="240" w:lineRule="auto"/>
      </w:pPr>
      <w:r>
        <w:separator/>
      </w:r>
    </w:p>
  </w:endnote>
  <w:endnote w:type="continuationSeparator" w:id="0">
    <w:p w14:paraId="62568ABE" w14:textId="77777777" w:rsidR="00D45562" w:rsidRDefault="00D45562" w:rsidP="00EA22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4EF3E6" w14:textId="77777777" w:rsidR="004C0CC5" w:rsidRDefault="004C0CC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1B303" w14:textId="0C4B1237" w:rsidR="00B739B5" w:rsidRDefault="00B739B5" w:rsidP="00B739B5">
    <w:pPr>
      <w:jc w:val="center"/>
      <w:rPr>
        <w:b/>
        <w:sz w:val="16"/>
        <w:szCs w:val="16"/>
      </w:rPr>
    </w:pPr>
    <w:r>
      <w:rPr>
        <w:b/>
        <w:sz w:val="16"/>
        <w:szCs w:val="16"/>
      </w:rPr>
      <w:t xml:space="preserve">Karabük Üniversitesi, Demir Çelik Kampüsü KARABÜK, Tel: (0 370) 418 </w:t>
    </w:r>
    <w:r w:rsidR="00AA0239">
      <w:rPr>
        <w:b/>
        <w:sz w:val="16"/>
        <w:szCs w:val="16"/>
      </w:rPr>
      <w:t xml:space="preserve">80 49  </w:t>
    </w:r>
    <w:r>
      <w:rPr>
        <w:b/>
        <w:sz w:val="16"/>
        <w:szCs w:val="16"/>
      </w:rPr>
      <w:t xml:space="preserve">Fax: </w:t>
    </w:r>
    <w:r w:rsidR="00AA0239" w:rsidRPr="00AA0239">
      <w:rPr>
        <w:b/>
        <w:sz w:val="16"/>
        <w:szCs w:val="16"/>
      </w:rPr>
      <w:t>0370 418 94 07</w:t>
    </w:r>
  </w:p>
  <w:p w14:paraId="3C6D793E" w14:textId="77777777" w:rsidR="00B739B5" w:rsidRDefault="00B739B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715A29" w14:textId="77777777" w:rsidR="004C0CC5" w:rsidRDefault="004C0CC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7BD736" w14:textId="77777777" w:rsidR="00D45562" w:rsidRDefault="00D45562" w:rsidP="00EA22FE">
      <w:pPr>
        <w:spacing w:after="0" w:line="240" w:lineRule="auto"/>
      </w:pPr>
      <w:r>
        <w:separator/>
      </w:r>
    </w:p>
  </w:footnote>
  <w:footnote w:type="continuationSeparator" w:id="0">
    <w:p w14:paraId="70D3090E" w14:textId="77777777" w:rsidR="00D45562" w:rsidRDefault="00D45562" w:rsidP="00EA22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0025A6" w14:textId="77777777" w:rsidR="004C0CC5" w:rsidRDefault="004C0CC5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521C3" w14:textId="77777777" w:rsidR="00B739B5" w:rsidRDefault="00B739B5" w:rsidP="00B739B5">
    <w:pPr>
      <w:pStyle w:val="stBilgi"/>
      <w:jc w:val="center"/>
    </w:pPr>
    <w:r w:rsidRPr="00B739B5"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C63E1F" wp14:editId="054FCF94">
              <wp:simplePos x="0" y="0"/>
              <wp:positionH relativeFrom="column">
                <wp:posOffset>1033145</wp:posOffset>
              </wp:positionH>
              <wp:positionV relativeFrom="paragraph">
                <wp:posOffset>-77470</wp:posOffset>
              </wp:positionV>
              <wp:extent cx="5305425" cy="1181100"/>
              <wp:effectExtent l="0" t="0" r="9525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05425" cy="1181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61A5CB" w14:textId="77777777" w:rsidR="00B739B5" w:rsidRDefault="00B739B5" w:rsidP="00B739B5">
                          <w:pPr>
                            <w:spacing w:after="0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</w:p>
                        <w:tbl>
                          <w:tblPr>
                            <w:tblStyle w:val="KlavuzTablo31"/>
                            <w:tblW w:w="5090" w:type="pct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5127"/>
                            <w:gridCol w:w="1459"/>
                            <w:gridCol w:w="1636"/>
                          </w:tblGrid>
                          <w:tr w:rsidR="008165EB" w:rsidRPr="00C50205" w14:paraId="5D82E8B9" w14:textId="77777777" w:rsidTr="0069426B">
                            <w:trPr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trHeight w:val="307"/>
                            </w:trPr>
                            <w:tc>
                              <w:tcPr>
  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  <w:tcW w:w="2532" w:type="pct"/>
                                <w:vMerge w:val="restart"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2FABD396" w14:textId="77777777" w:rsidR="008165EB" w:rsidRPr="00FE0652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T.C. </w:t>
                                </w:r>
                              </w:p>
                              <w:p w14:paraId="6DE0DC3C" w14:textId="5897ABC6" w:rsidR="008165EB" w:rsidRPr="00FE0652" w:rsidRDefault="00474480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KARABUK UNIVERSITY</w:t>
                                </w:r>
                              </w:p>
                              <w:p w14:paraId="0733016B" w14:textId="746BD742" w:rsidR="00481065" w:rsidRPr="00FE0652" w:rsidRDefault="00474480" w:rsidP="00481065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INTERNATIONAL RELATIONS OFFICE</w:t>
                                </w:r>
                              </w:p>
                              <w:p w14:paraId="2F0D2791" w14:textId="74BD292E" w:rsidR="00614F04" w:rsidRPr="00FE0652" w:rsidRDefault="00474480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CHANGES IN RECOGNITION SHEET</w:t>
                                </w:r>
                              </w:p>
                              <w:p w14:paraId="1E4CFB10" w14:textId="22669D08" w:rsidR="008165EB" w:rsidRPr="00FE0652" w:rsidRDefault="00614F04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bCs w:val="0"/>
                                    <w:i w:val="0"/>
                                    <w:iCs w:val="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20…- 20… </w:t>
                                </w:r>
                                <w:r w:rsidR="0047448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ACADEMIC YEAR</w:t>
                                </w: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  ……………  </w:t>
                                </w:r>
                                <w:r w:rsidR="0047448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SEMESTER</w:t>
                                </w: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A4867FD" w14:textId="77777777" w:rsidR="008165EB" w:rsidRPr="001A5319" w:rsidRDefault="008165EB" w:rsidP="008165EB">
                                <w:pPr>
                                  <w:pStyle w:val="stBilgi"/>
                                  <w:ind w:right="-112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</w:pPr>
                                <w:r w:rsidRPr="001A5319"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  <w:t>Doküma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6C9F9DA" w14:textId="75B0EDAD" w:rsidR="008165EB" w:rsidRPr="00C50205" w:rsidRDefault="008165EB" w:rsidP="008165EB">
                                <w:pPr>
                                  <w:pStyle w:val="stBilgi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UNİKA</w:t>
                                </w:r>
                                <w:r w:rsidRPr="00C50205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 xml:space="preserve"> -FRM-</w:t>
                                </w:r>
                                <w:r w:rsidR="001A531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260</w:t>
                                </w:r>
                              </w:p>
                            </w:tc>
                          </w:tr>
                          <w:tr w:rsidR="008165EB" w14:paraId="4D59CFCF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226FAD2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C70F633" w14:textId="77777777" w:rsidR="008165EB" w:rsidRPr="001A5319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1A5319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Yayı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4A1C6F1" w14:textId="0C38C382" w:rsidR="008165EB" w:rsidRDefault="001A5319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4</w:t>
                                </w:r>
                                <w:r w:rsidR="00343A4F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.</w:t>
                                </w: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9</w:t>
                                </w:r>
                                <w:r w:rsidR="00343A4F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.</w:t>
                                </w: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2023</w:t>
                                </w:r>
                              </w:p>
                            </w:tc>
                          </w:tr>
                          <w:tr w:rsidR="008165EB" w:rsidRPr="00171789" w14:paraId="3B918711" w14:textId="77777777" w:rsidTr="0069426B">
                            <w:trPr>
                              <w:trHeight w:val="307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9862440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7A295BE0" w14:textId="77777777" w:rsidR="008165EB" w:rsidRPr="001A5319" w:rsidRDefault="008165EB" w:rsidP="008165EB">
                                <w:pPr>
                                  <w:pStyle w:val="stBilgi"/>
                                  <w:ind w:right="-112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1A5319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FB69C29" w14:textId="7080ABF4" w:rsidR="008165EB" w:rsidRPr="00171789" w:rsidRDefault="004C0CC5" w:rsidP="008165EB">
                                <w:pPr>
                                  <w:pStyle w:val="stBilgi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9.01.2024</w:t>
                                </w:r>
                              </w:p>
                            </w:tc>
                          </w:tr>
                          <w:tr w:rsidR="008165EB" w:rsidRPr="00171789" w14:paraId="6061E28A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58F77D87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9978287" w14:textId="77777777" w:rsidR="008165EB" w:rsidRPr="001A5319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1A5319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347750C2" w14:textId="4F57BF2A" w:rsidR="008165EB" w:rsidRPr="00171789" w:rsidRDefault="004C0CC5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1</w:t>
                                </w:r>
                              </w:p>
                            </w:tc>
                          </w:tr>
                        </w:tbl>
                        <w:p w14:paraId="28D9E26F" w14:textId="49D096C3" w:rsidR="008165EB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</w:pPr>
                        </w:p>
                        <w:p w14:paraId="623499E5" w14:textId="77777777" w:rsidR="008165EB" w:rsidRPr="00BC64E2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b/>
                              <w:spacing w:val="1"/>
                              <w:w w:val="102"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  <w:p w14:paraId="3CB71AC5" w14:textId="77777777" w:rsidR="00B739B5" w:rsidRDefault="00B739B5" w:rsidP="00B739B5">
                          <w:pPr>
                            <w:spacing w:after="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C63E1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81.35pt;margin-top:-6.1pt;width:417.75pt;height:9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" stroked="f">
              <v:textbox>
                <w:txbxContent>
                  <w:p w14:paraId="2061A5CB" w14:textId="77777777" w:rsidR="00B739B5" w:rsidRDefault="00B739B5" w:rsidP="00B739B5">
                    <w:pPr>
                      <w:spacing w:after="0"/>
                      <w:jc w:val="center"/>
                      <w:rPr>
                        <w:rFonts w:ascii="Times New Roman" w:hAnsi="Times New Roman"/>
                        <w:b/>
                      </w:rPr>
                    </w:pPr>
                  </w:p>
                  <w:tbl>
                    <w:tblPr>
                      <w:tblStyle w:val="KlavuzTablo31"/>
                      <w:tblW w:w="5090" w:type="pct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5127"/>
                      <w:gridCol w:w="1459"/>
                      <w:gridCol w:w="1636"/>
                    </w:tblGrid>
                    <w:tr w:rsidR="008165EB" w:rsidRPr="00C50205" w14:paraId="5D82E8B9" w14:textId="77777777" w:rsidTr="0069426B">
                      <w:trPr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trHeight w:val="307"/>
                      </w:trPr>
                      <w:tc>
                        <w:tcPr>
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<w:tcW w:w="2532" w:type="pct"/>
                          <w:vMerge w:val="restart"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2FABD396" w14:textId="77777777" w:rsidR="008165EB" w:rsidRPr="00FE0652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T.C. </w:t>
                          </w:r>
                        </w:p>
                        <w:p w14:paraId="6DE0DC3C" w14:textId="5897ABC6" w:rsidR="008165EB" w:rsidRPr="00FE0652" w:rsidRDefault="00474480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KARABUK UNIVERSITY</w:t>
                          </w:r>
                        </w:p>
                        <w:p w14:paraId="0733016B" w14:textId="746BD742" w:rsidR="00481065" w:rsidRPr="00FE0652" w:rsidRDefault="00474480" w:rsidP="00481065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INTERNATIONAL RELATIONS OFFICE</w:t>
                          </w:r>
                        </w:p>
                        <w:p w14:paraId="2F0D2791" w14:textId="74BD292E" w:rsidR="00614F04" w:rsidRPr="00FE0652" w:rsidRDefault="00474480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CHANGES IN RECOGNITION SHEET</w:t>
                          </w:r>
                        </w:p>
                        <w:p w14:paraId="1E4CFB10" w14:textId="22669D08" w:rsidR="008165EB" w:rsidRPr="00FE0652" w:rsidRDefault="00614F04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bCs w:val="0"/>
                              <w:i w:val="0"/>
                              <w:iCs w:val="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20…- 20… </w:t>
                          </w:r>
                          <w:r w:rsidR="0047448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ACADEMIC YEAR</w:t>
                          </w: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  ……………  </w:t>
                          </w:r>
                          <w:r w:rsidR="0047448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SEMESTER</w:t>
                          </w: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A4867FD" w14:textId="77777777" w:rsidR="008165EB" w:rsidRPr="001A5319" w:rsidRDefault="008165EB" w:rsidP="008165EB">
                          <w:pPr>
                            <w:pStyle w:val="stBilgi"/>
                            <w:ind w:right="-112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</w:pPr>
                          <w:r w:rsidRPr="001A5319"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  <w:t>Doküma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6C9F9DA" w14:textId="75B0EDAD" w:rsidR="008165EB" w:rsidRPr="00C50205" w:rsidRDefault="008165EB" w:rsidP="008165EB">
                          <w:pPr>
                            <w:pStyle w:val="stBilgi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UNİKA</w:t>
                          </w:r>
                          <w:r w:rsidRPr="00C50205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 xml:space="preserve"> -FRM-</w:t>
                          </w:r>
                          <w:r w:rsidR="001A531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260</w:t>
                          </w:r>
                        </w:p>
                      </w:tc>
                    </w:tr>
                    <w:tr w:rsidR="008165EB" w14:paraId="4D59CFCF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226FAD2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C70F633" w14:textId="77777777" w:rsidR="008165EB" w:rsidRPr="001A5319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1A5319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Yayı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4A1C6F1" w14:textId="0C38C382" w:rsidR="008165EB" w:rsidRDefault="001A5319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4</w:t>
                          </w:r>
                          <w:r w:rsidR="00343A4F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.</w:t>
                          </w: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9</w:t>
                          </w:r>
                          <w:r w:rsidR="00343A4F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.</w:t>
                          </w: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2023</w:t>
                          </w:r>
                        </w:p>
                      </w:tc>
                    </w:tr>
                    <w:tr w:rsidR="008165EB" w:rsidRPr="00171789" w14:paraId="3B918711" w14:textId="77777777" w:rsidTr="0069426B">
                      <w:trPr>
                        <w:trHeight w:val="307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9862440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7A295BE0" w14:textId="77777777" w:rsidR="008165EB" w:rsidRPr="001A5319" w:rsidRDefault="008165EB" w:rsidP="008165EB">
                          <w:pPr>
                            <w:pStyle w:val="stBilgi"/>
                            <w:ind w:right="-112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1A5319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FB69C29" w14:textId="7080ABF4" w:rsidR="008165EB" w:rsidRPr="00171789" w:rsidRDefault="004C0CC5" w:rsidP="008165EB">
                          <w:pPr>
                            <w:pStyle w:val="stBilgi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9.01.2024</w:t>
                          </w:r>
                        </w:p>
                      </w:tc>
                    </w:tr>
                    <w:tr w:rsidR="008165EB" w:rsidRPr="00171789" w14:paraId="6061E28A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58F77D87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9978287" w14:textId="77777777" w:rsidR="008165EB" w:rsidRPr="001A5319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1A5319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347750C2" w14:textId="4F57BF2A" w:rsidR="008165EB" w:rsidRPr="00171789" w:rsidRDefault="004C0CC5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1</w:t>
                          </w:r>
                        </w:p>
                      </w:tc>
                    </w:tr>
                  </w:tbl>
                  <w:p w14:paraId="28D9E26F" w14:textId="49D096C3" w:rsidR="008165EB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</w:pPr>
                  </w:p>
                  <w:p w14:paraId="623499E5" w14:textId="77777777" w:rsidR="008165EB" w:rsidRPr="00BC64E2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b/>
                        <w:spacing w:val="1"/>
                        <w:w w:val="102"/>
                        <w:sz w:val="20"/>
                        <w:szCs w:val="20"/>
                        <w:lang w:val="en-US"/>
                      </w:rPr>
                    </w:pPr>
                  </w:p>
                  <w:p w14:paraId="3CB71AC5" w14:textId="77777777" w:rsidR="00B739B5" w:rsidRDefault="00B739B5" w:rsidP="00B739B5">
                    <w:pPr>
                      <w:spacing w:after="0"/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1F6D2124" w14:textId="6EBD48F0" w:rsidR="00EA22FE" w:rsidRDefault="008165EB" w:rsidP="00B739B5">
    <w:pPr>
      <w:pStyle w:val="stBilgi"/>
      <w:ind w:left="-142"/>
    </w:pPr>
    <w:r w:rsidRPr="00753E51">
      <w:rPr>
        <w:rFonts w:cstheme="minorHAnsi"/>
        <w:noProof/>
        <w:lang w:eastAsia="tr-TR"/>
      </w:rPr>
      <w:drawing>
        <wp:inline distT="0" distB="0" distL="0" distR="0" wp14:anchorId="6EA40C21" wp14:editId="26725263">
          <wp:extent cx="1030360" cy="792480"/>
          <wp:effectExtent l="0" t="0" r="0" b="7620"/>
          <wp:docPr id="9" name="Resim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ykus Siyah fon PN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630" cy="7949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3917C0C" w14:textId="4F5087F0" w:rsidR="008165EB" w:rsidRDefault="008165EB" w:rsidP="00B739B5">
    <w:pPr>
      <w:pStyle w:val="stBilgi"/>
      <w:ind w:left="-142"/>
    </w:pPr>
  </w:p>
  <w:p w14:paraId="5F7BE923" w14:textId="77777777" w:rsidR="008165EB" w:rsidRDefault="008165EB" w:rsidP="00B739B5">
    <w:pPr>
      <w:pStyle w:val="stBilgi"/>
      <w:ind w:left="-14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C6A62" w14:textId="77777777" w:rsidR="004C0CC5" w:rsidRDefault="004C0CC5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3sTSzNDG0MDM0NjBV0lEKTi0uzszPAykwrAUA8OOZiywAAAA="/>
  </w:docVars>
  <w:rsids>
    <w:rsidRoot w:val="00F81BD0"/>
    <w:rsid w:val="00094268"/>
    <w:rsid w:val="000E525A"/>
    <w:rsid w:val="000F1622"/>
    <w:rsid w:val="000F3695"/>
    <w:rsid w:val="0013194C"/>
    <w:rsid w:val="00156884"/>
    <w:rsid w:val="00177F6F"/>
    <w:rsid w:val="00187379"/>
    <w:rsid w:val="001923C6"/>
    <w:rsid w:val="001A5319"/>
    <w:rsid w:val="001E40C0"/>
    <w:rsid w:val="002151C2"/>
    <w:rsid w:val="002E2E66"/>
    <w:rsid w:val="002F4F16"/>
    <w:rsid w:val="00333F5D"/>
    <w:rsid w:val="00335AA1"/>
    <w:rsid w:val="00343A4F"/>
    <w:rsid w:val="00474480"/>
    <w:rsid w:val="00481065"/>
    <w:rsid w:val="004B46AE"/>
    <w:rsid w:val="004B4D82"/>
    <w:rsid w:val="004C0CC5"/>
    <w:rsid w:val="004E12FF"/>
    <w:rsid w:val="00521B61"/>
    <w:rsid w:val="00523CF3"/>
    <w:rsid w:val="00614F04"/>
    <w:rsid w:val="00674478"/>
    <w:rsid w:val="00692D1D"/>
    <w:rsid w:val="006B2640"/>
    <w:rsid w:val="006B53C3"/>
    <w:rsid w:val="006C1562"/>
    <w:rsid w:val="006F3360"/>
    <w:rsid w:val="00703B05"/>
    <w:rsid w:val="007250C3"/>
    <w:rsid w:val="00776A67"/>
    <w:rsid w:val="0079142F"/>
    <w:rsid w:val="0079297E"/>
    <w:rsid w:val="00794B03"/>
    <w:rsid w:val="008165EB"/>
    <w:rsid w:val="00851D99"/>
    <w:rsid w:val="0088668A"/>
    <w:rsid w:val="00892637"/>
    <w:rsid w:val="008A2C5B"/>
    <w:rsid w:val="008A4DAB"/>
    <w:rsid w:val="008E3D06"/>
    <w:rsid w:val="008F6770"/>
    <w:rsid w:val="00924AE5"/>
    <w:rsid w:val="009E72EC"/>
    <w:rsid w:val="00A45509"/>
    <w:rsid w:val="00AA0239"/>
    <w:rsid w:val="00AB2B5E"/>
    <w:rsid w:val="00AC6D16"/>
    <w:rsid w:val="00AD6277"/>
    <w:rsid w:val="00B07D9C"/>
    <w:rsid w:val="00B739B5"/>
    <w:rsid w:val="00BA69E4"/>
    <w:rsid w:val="00BA6E28"/>
    <w:rsid w:val="00BB78A1"/>
    <w:rsid w:val="00BD76FD"/>
    <w:rsid w:val="00C47695"/>
    <w:rsid w:val="00C61ACE"/>
    <w:rsid w:val="00C650F5"/>
    <w:rsid w:val="00C83E75"/>
    <w:rsid w:val="00C8551A"/>
    <w:rsid w:val="00CC7F7E"/>
    <w:rsid w:val="00D03997"/>
    <w:rsid w:val="00D44E18"/>
    <w:rsid w:val="00D45562"/>
    <w:rsid w:val="00D53C43"/>
    <w:rsid w:val="00D73991"/>
    <w:rsid w:val="00DB44A9"/>
    <w:rsid w:val="00DE5FBF"/>
    <w:rsid w:val="00E15C9F"/>
    <w:rsid w:val="00E17490"/>
    <w:rsid w:val="00E33744"/>
    <w:rsid w:val="00E3688E"/>
    <w:rsid w:val="00E70AA3"/>
    <w:rsid w:val="00EA22FE"/>
    <w:rsid w:val="00EC2F31"/>
    <w:rsid w:val="00EC7BFE"/>
    <w:rsid w:val="00ED2424"/>
    <w:rsid w:val="00EF4503"/>
    <w:rsid w:val="00EF71C1"/>
    <w:rsid w:val="00F00225"/>
    <w:rsid w:val="00F2583E"/>
    <w:rsid w:val="00F31E09"/>
    <w:rsid w:val="00F472DA"/>
    <w:rsid w:val="00F53608"/>
    <w:rsid w:val="00F81BD0"/>
    <w:rsid w:val="00F96C93"/>
    <w:rsid w:val="00FC51F2"/>
    <w:rsid w:val="00FE0652"/>
    <w:rsid w:val="00FF5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7ED084"/>
  <w15:docId w15:val="{79AFE03F-4D18-423B-A212-752EB31D4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BD0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81B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VarsaylanParagrafYazTipi"/>
    <w:rsid w:val="00E70AA3"/>
  </w:style>
  <w:style w:type="paragraph" w:styleId="stBilgi">
    <w:name w:val="header"/>
    <w:basedOn w:val="Normal"/>
    <w:link w:val="s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A22FE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A22FE"/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536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53608"/>
    <w:rPr>
      <w:rFonts w:ascii="Tahoma" w:eastAsia="Calibri" w:hAnsi="Tahoma" w:cs="Tahoma"/>
      <w:sz w:val="16"/>
      <w:szCs w:val="16"/>
    </w:rPr>
  </w:style>
  <w:style w:type="paragraph" w:styleId="AralkYok">
    <w:name w:val="No Spacing"/>
    <w:link w:val="AralkYokChar"/>
    <w:uiPriority w:val="1"/>
    <w:qFormat/>
    <w:rsid w:val="008165EB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8165EB"/>
  </w:style>
  <w:style w:type="table" w:customStyle="1" w:styleId="KlavuzTablo31">
    <w:name w:val="Kılavuz Tablo 31"/>
    <w:basedOn w:val="NormalTablo"/>
    <w:uiPriority w:val="48"/>
    <w:rsid w:val="008165E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96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321</Words>
  <Characters>1833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4244</dc:creator>
  <cp:lastModifiedBy>Beyza ÖZDEM</cp:lastModifiedBy>
  <cp:revision>16</cp:revision>
  <cp:lastPrinted>2019-12-25T14:30:00Z</cp:lastPrinted>
  <dcterms:created xsi:type="dcterms:W3CDTF">2021-12-09T08:28:00Z</dcterms:created>
  <dcterms:modified xsi:type="dcterms:W3CDTF">2024-01-09T07:13:00Z</dcterms:modified>
</cp:coreProperties>
</file>